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1BA65965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3A6806">
        <w:rPr>
          <w:sz w:val="24"/>
          <w:szCs w:val="24"/>
          <w:lang w:val="sr-Latn-BA"/>
        </w:rPr>
        <w:t>3</w:t>
      </w:r>
      <w:r w:rsidR="00A000C9">
        <w:rPr>
          <w:sz w:val="24"/>
          <w:szCs w:val="24"/>
          <w:lang w:val="sr-Latn-BA"/>
        </w:rPr>
        <w:t>1</w:t>
      </w:r>
      <w:r w:rsidR="00057879">
        <w:rPr>
          <w:sz w:val="24"/>
          <w:szCs w:val="24"/>
          <w:lang w:val="sr-Latn-BA"/>
        </w:rPr>
        <w:t>.</w:t>
      </w:r>
      <w:r w:rsidR="000011B1">
        <w:rPr>
          <w:sz w:val="24"/>
          <w:szCs w:val="24"/>
          <w:lang w:val="sr-Latn-BA"/>
        </w:rPr>
        <w:t>5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110DF9A9" w:rsidR="00810CE6" w:rsidRPr="00EF3D94" w:rsidRDefault="00F42944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74/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3E1C430B" w:rsidR="00810CE6" w:rsidRPr="00EF3D94" w:rsidRDefault="00F42944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trbac Danil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31EA8455" w:rsidR="00810CE6" w:rsidRPr="00EF3D94" w:rsidRDefault="00F4294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10420709" w:rsidR="00810CE6" w:rsidRPr="00EF3D94" w:rsidRDefault="00F4294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43757062" w:rsidR="00810CE6" w:rsidRPr="00EF3D94" w:rsidRDefault="00F4294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455975B9" w:rsidR="00810CE6" w:rsidRPr="00EF3D94" w:rsidRDefault="00F4294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14061399" w:rsidR="00810CE6" w:rsidRPr="00EF3D94" w:rsidRDefault="00F42944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234B6A8E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28771C70" w:rsidR="00EF3D94" w:rsidRPr="00EF3D94" w:rsidRDefault="00F4294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851/0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4B17260B" w:rsidR="00EF3D94" w:rsidRPr="00EF3D94" w:rsidRDefault="00F4294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ovačević Aleksand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7E128A90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3C0A2CD6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31498897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025BD383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3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17CE07E8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EF3D94" w:rsidRPr="00D928C6" w14:paraId="364201BF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1160B86F" w:rsidR="00EF3D94" w:rsidRPr="00EF3D94" w:rsidRDefault="00F4294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64/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03DA7447" w:rsidR="00EF3D94" w:rsidRPr="00EF3D94" w:rsidRDefault="00F4294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nojlović Pet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1F1509BD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372B8232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57BEE0DD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3EC40A6F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01D11CD2" w:rsidR="00EF3D94" w:rsidRPr="00EF3D94" w:rsidRDefault="00F4294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F3D94" w:rsidRPr="00D928C6" w14:paraId="338D463C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77777777" w:rsidR="00EF3D94" w:rsidRDefault="00EF3D94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31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77777777" w:rsidR="00EF3D94" w:rsidRDefault="00EF3D94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lagojević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77777777" w:rsidR="00EF3D94" w:rsidRPr="00057879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1762FA20" w:rsidR="00EF3D94" w:rsidRPr="00EF3D94" w:rsidRDefault="00F4294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EF3D94"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4C7D" w14:textId="4681D8AA" w:rsidR="00EF3D94" w:rsidRPr="00EF3D94" w:rsidRDefault="00F4294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56F789CC" w:rsidR="00EF3D94" w:rsidRPr="00057879" w:rsidRDefault="00F4294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2D8652DD" w:rsidR="00EF3D94" w:rsidRPr="00057879" w:rsidRDefault="00F4294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159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6806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00C9"/>
    <w:rsid w:val="00A01D4E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42944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7</cp:revision>
  <cp:lastPrinted>2019-11-14T16:12:00Z</cp:lastPrinted>
  <dcterms:created xsi:type="dcterms:W3CDTF">2017-11-17T12:56:00Z</dcterms:created>
  <dcterms:modified xsi:type="dcterms:W3CDTF">2021-06-04T08:35:00Z</dcterms:modified>
</cp:coreProperties>
</file>